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BC0DF" w14:textId="640062CD" w:rsidR="00BF4A6F" w:rsidRPr="00E90074" w:rsidRDefault="00E90074" w:rsidP="00BF4A6F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ssignment 1: A web application for exploring </w:t>
      </w:r>
      <w:r w:rsidRPr="00E90074">
        <w:rPr>
          <w:rFonts w:cstheme="minorHAnsi"/>
          <w:b/>
          <w:bCs/>
        </w:rPr>
        <w:t xml:space="preserve">Stack Overflow </w:t>
      </w:r>
      <w:r>
        <w:rPr>
          <w:rFonts w:cstheme="minorHAnsi"/>
          <w:b/>
          <w:bCs/>
        </w:rPr>
        <w:t>questions</w:t>
      </w:r>
    </w:p>
    <w:p w14:paraId="26C00019" w14:textId="22483C7B" w:rsidR="009235E8" w:rsidRPr="0022700C" w:rsidRDefault="009235E8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Task 2: </w:t>
      </w:r>
      <w:r w:rsidR="008B005A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wrap up your implementation as a docker image and upload to </w:t>
      </w:r>
      <w:r w:rsidR="00FD6F5D">
        <w:rPr>
          <w:rFonts w:asciiTheme="minorHAnsi" w:hAnsiTheme="minorHAnsi" w:cstheme="minorHAnsi"/>
          <w:b/>
          <w:bCs/>
          <w:color w:val="000000"/>
          <w:sz w:val="22"/>
          <w:szCs w:val="22"/>
        </w:rPr>
        <w:t>D</w:t>
      </w:r>
      <w:r w:rsidR="008B005A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>ock</w:t>
      </w:r>
      <w:r w:rsidR="00C41A83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er </w:t>
      </w:r>
      <w:r w:rsidR="00FD6F5D">
        <w:rPr>
          <w:rFonts w:asciiTheme="minorHAnsi" w:hAnsiTheme="minorHAnsi" w:cstheme="minorHAnsi"/>
          <w:b/>
          <w:bCs/>
          <w:color w:val="000000"/>
          <w:sz w:val="22"/>
          <w:szCs w:val="22"/>
        </w:rPr>
        <w:t>H</w:t>
      </w:r>
      <w:r w:rsidR="008B005A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>ub</w:t>
      </w:r>
      <w:r w:rsidR="00CB5FE7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(</w:t>
      </w:r>
      <w:hyperlink r:id="rId5" w:history="1">
        <w:r w:rsidR="00CB5FE7" w:rsidRPr="0022700C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https://hub.docker.com/</w:t>
        </w:r>
      </w:hyperlink>
      <w:r w:rsidR="00CB5FE7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) </w:t>
      </w:r>
    </w:p>
    <w:p w14:paraId="036A6B07" w14:textId="4C79CC83" w:rsidR="008D027E" w:rsidRPr="0022700C" w:rsidRDefault="008D027E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5ABE7C18" w14:textId="405F095F" w:rsidR="00946881" w:rsidRDefault="001A3026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22700C">
        <w:rPr>
          <w:rFonts w:asciiTheme="minorHAnsi" w:hAnsiTheme="minorHAnsi" w:cstheme="minorHAnsi"/>
          <w:color w:val="000000"/>
          <w:sz w:val="22"/>
          <w:szCs w:val="22"/>
        </w:rPr>
        <w:t>Once you</w:t>
      </w:r>
      <w:r w:rsidR="00AF5B89">
        <w:rPr>
          <w:rFonts w:asciiTheme="minorHAnsi" w:hAnsiTheme="minorHAnsi" w:cstheme="minorHAnsi"/>
          <w:color w:val="000000"/>
          <w:sz w:val="22"/>
          <w:szCs w:val="22"/>
        </w:rPr>
        <w:t xml:space="preserve">r application is implemented, </w:t>
      </w:r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create a docker image</w:t>
      </w:r>
      <w:r w:rsidR="00DB15AF">
        <w:rPr>
          <w:rFonts w:asciiTheme="minorHAnsi" w:hAnsiTheme="minorHAnsi" w:cstheme="minorHAnsi"/>
          <w:color w:val="000000"/>
          <w:sz w:val="22"/>
          <w:szCs w:val="22"/>
        </w:rPr>
        <w:t xml:space="preserve"> for the implementation and</w:t>
      </w:r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upload it to </w:t>
      </w:r>
      <w:r w:rsidR="00FD6F5D">
        <w:rPr>
          <w:rFonts w:asciiTheme="minorHAnsi" w:hAnsiTheme="minorHAnsi" w:cstheme="minorHAnsi"/>
          <w:color w:val="000000"/>
          <w:sz w:val="22"/>
          <w:szCs w:val="22"/>
        </w:rPr>
        <w:t>D</w:t>
      </w:r>
      <w:r w:rsidRPr="0022700C">
        <w:rPr>
          <w:rFonts w:asciiTheme="minorHAnsi" w:hAnsiTheme="minorHAnsi" w:cstheme="minorHAnsi"/>
          <w:color w:val="000000"/>
          <w:sz w:val="22"/>
          <w:szCs w:val="22"/>
        </w:rPr>
        <w:t>ock</w:t>
      </w:r>
      <w:r w:rsidR="00FD6F5D">
        <w:rPr>
          <w:rFonts w:asciiTheme="minorHAnsi" w:hAnsiTheme="minorHAnsi" w:cstheme="minorHAnsi"/>
          <w:color w:val="000000"/>
          <w:sz w:val="22"/>
          <w:szCs w:val="22"/>
        </w:rPr>
        <w:t>er H</w:t>
      </w:r>
      <w:r w:rsidRPr="0022700C">
        <w:rPr>
          <w:rFonts w:asciiTheme="minorHAnsi" w:hAnsiTheme="minorHAnsi" w:cstheme="minorHAnsi"/>
          <w:color w:val="000000"/>
          <w:sz w:val="22"/>
          <w:szCs w:val="22"/>
        </w:rPr>
        <w:t>u</w:t>
      </w:r>
      <w:r w:rsidR="00E63FB8" w:rsidRPr="0022700C">
        <w:rPr>
          <w:rFonts w:asciiTheme="minorHAnsi" w:hAnsiTheme="minorHAnsi" w:cstheme="minorHAnsi"/>
          <w:color w:val="000000"/>
          <w:sz w:val="22"/>
          <w:szCs w:val="22"/>
        </w:rPr>
        <w:t>b,</w:t>
      </w:r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E63FB8" w:rsidRPr="0022700C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FF2FBD" w:rsidRPr="0022700C">
        <w:rPr>
          <w:rFonts w:asciiTheme="minorHAnsi" w:hAnsiTheme="minorHAnsi" w:cstheme="minorHAnsi"/>
          <w:color w:val="000000"/>
          <w:sz w:val="22"/>
          <w:szCs w:val="22"/>
        </w:rPr>
        <w:t>o</w:t>
      </w:r>
      <w:r w:rsidR="00E63FB8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that</w:t>
      </w:r>
      <w:r w:rsidR="00FF2FBD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TA</w:t>
      </w:r>
      <w:r w:rsidR="00807D52">
        <w:rPr>
          <w:rFonts w:asciiTheme="minorHAnsi" w:hAnsiTheme="minorHAnsi" w:cstheme="minorHAnsi"/>
          <w:color w:val="000000"/>
          <w:sz w:val="22"/>
          <w:szCs w:val="22"/>
        </w:rPr>
        <w:t>/Instructor</w:t>
      </w:r>
      <w:r w:rsidR="00FF2FBD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can run the docker image and verify your implementation. </w:t>
      </w:r>
    </w:p>
    <w:p w14:paraId="58B9A366" w14:textId="77777777" w:rsidR="007D79F7" w:rsidRDefault="007D79F7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43322809" w14:textId="046F6A66" w:rsidR="00AF5B89" w:rsidRDefault="00AF5B89" w:rsidP="00AF5B8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Quick introduction to docker: </w:t>
      </w:r>
      <w:hyperlink r:id="rId6" w:history="1">
        <w:r w:rsidRPr="00D91329">
          <w:rPr>
            <w:rStyle w:val="Hyperlink"/>
            <w:rFonts w:asciiTheme="minorHAnsi" w:hAnsiTheme="minorHAnsi" w:cstheme="minorHAnsi"/>
            <w:sz w:val="22"/>
            <w:szCs w:val="22"/>
          </w:rPr>
          <w:t>https://docs.docker.com/get-started/</w:t>
        </w:r>
      </w:hyperlink>
    </w:p>
    <w:p w14:paraId="6D609333" w14:textId="77777777" w:rsidR="00AF5B89" w:rsidRPr="0022700C" w:rsidRDefault="00AF5B89" w:rsidP="00AF5B8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2CFBED4F" w14:textId="77777777" w:rsidR="00AF5B89" w:rsidRDefault="00AF5B89" w:rsidP="00AF5B8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Here is a </w:t>
      </w:r>
      <w:proofErr w:type="spellStart"/>
      <w:r w:rsidRPr="0022700C">
        <w:rPr>
          <w:rFonts w:asciiTheme="minorHAnsi" w:hAnsiTheme="minorHAnsi" w:cstheme="minorHAnsi"/>
          <w:color w:val="000000"/>
          <w:sz w:val="22"/>
          <w:szCs w:val="22"/>
        </w:rPr>
        <w:t>youtube</w:t>
      </w:r>
      <w:proofErr w:type="spellEnd"/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22700C">
        <w:rPr>
          <w:rFonts w:asciiTheme="minorHAnsi" w:hAnsiTheme="minorHAnsi" w:cstheme="minorHAnsi"/>
          <w:color w:val="000000"/>
          <w:sz w:val="22"/>
          <w:szCs w:val="22"/>
        </w:rPr>
        <w:t>tuturial</w:t>
      </w:r>
      <w:proofErr w:type="spellEnd"/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how to create a docker image (</w:t>
      </w:r>
      <w:hyperlink r:id="rId7" w:history="1">
        <w:r w:rsidRPr="0022700C">
          <w:rPr>
            <w:rStyle w:val="Hyperlink"/>
            <w:rFonts w:asciiTheme="minorHAnsi" w:hAnsiTheme="minorHAnsi" w:cstheme="minorHAnsi"/>
            <w:sz w:val="22"/>
            <w:szCs w:val="22"/>
          </w:rPr>
          <w:t>https://www.youtube.com/watch?v=Rt5G5Gj7RP0</w:t>
        </w:r>
      </w:hyperlink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).  </w:t>
      </w:r>
    </w:p>
    <w:p w14:paraId="3DF0BAC7" w14:textId="77777777" w:rsidR="00AF5B89" w:rsidRPr="0022700C" w:rsidRDefault="00AF5B89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27112D71" w14:textId="59840CE7" w:rsidR="00BD2929" w:rsidRPr="0022700C" w:rsidRDefault="00BD2929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39EFE524" w14:textId="1ADB6CD5" w:rsidR="0049192B" w:rsidRPr="0022700C" w:rsidRDefault="0049192B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22700C">
        <w:rPr>
          <w:rFonts w:asciiTheme="minorHAnsi" w:hAnsiTheme="minorHAnsi" w:cstheme="minorHAnsi"/>
          <w:color w:val="000000"/>
          <w:sz w:val="22"/>
          <w:szCs w:val="22"/>
        </w:rPr>
        <w:t>Requirements</w:t>
      </w:r>
      <w:r w:rsidR="006F07C3">
        <w:rPr>
          <w:rFonts w:asciiTheme="minorHAnsi" w:hAnsiTheme="minorHAnsi" w:cstheme="minorHAnsi"/>
          <w:color w:val="000000"/>
          <w:sz w:val="22"/>
          <w:szCs w:val="22"/>
        </w:rPr>
        <w:t xml:space="preserve"> for docker image</w:t>
      </w:r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</w:p>
    <w:p w14:paraId="39837BE6" w14:textId="0B59AFB6" w:rsidR="00864071" w:rsidRPr="0022700C" w:rsidRDefault="00ED3036" w:rsidP="00864071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A</w:t>
      </w:r>
      <w:r w:rsidR="006161EE" w:rsidRPr="0022700C">
        <w:rPr>
          <w:rFonts w:asciiTheme="minorHAnsi" w:hAnsiTheme="minorHAnsi" w:cstheme="minorHAnsi"/>
          <w:color w:val="000000"/>
          <w:sz w:val="22"/>
          <w:szCs w:val="22"/>
        </w:rPr>
        <w:t>ll the configuration</w:t>
      </w:r>
      <w:r w:rsidR="006F07C3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521734">
        <w:rPr>
          <w:rFonts w:asciiTheme="minorHAnsi" w:hAnsiTheme="minorHAnsi" w:cstheme="minorHAnsi"/>
          <w:color w:val="000000"/>
          <w:sz w:val="22"/>
          <w:szCs w:val="22"/>
        </w:rPr>
        <w:t xml:space="preserve"> of the web application</w:t>
      </w:r>
      <w:r w:rsidR="006161EE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should be </w:t>
      </w:r>
      <w:r w:rsidR="008D422B">
        <w:rPr>
          <w:rFonts w:asciiTheme="minorHAnsi" w:hAnsiTheme="minorHAnsi" w:cstheme="minorHAnsi"/>
          <w:color w:val="000000"/>
          <w:sz w:val="22"/>
          <w:szCs w:val="22"/>
        </w:rPr>
        <w:t>completed</w:t>
      </w:r>
      <w:r w:rsidR="006161EE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in the created docker image</w:t>
      </w:r>
      <w:r w:rsidR="0000182D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3EC53984" w14:textId="0F20D8D9" w:rsidR="00700087" w:rsidRPr="00700087" w:rsidRDefault="00ED3036" w:rsidP="00700087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T</w:t>
      </w:r>
      <w:r w:rsidR="0049192B" w:rsidRPr="0022700C">
        <w:rPr>
          <w:rFonts w:asciiTheme="minorHAnsi" w:hAnsiTheme="minorHAnsi" w:cstheme="minorHAnsi"/>
          <w:color w:val="000000"/>
          <w:sz w:val="22"/>
          <w:szCs w:val="22"/>
        </w:rPr>
        <w:t>he service</w:t>
      </w:r>
      <w:r w:rsidR="00E7564B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for the website should be </w:t>
      </w:r>
      <w:r w:rsidR="004B09E7">
        <w:rPr>
          <w:rFonts w:asciiTheme="minorHAnsi" w:hAnsiTheme="minorHAnsi" w:cstheme="minorHAnsi"/>
          <w:color w:val="000000"/>
          <w:sz w:val="22"/>
          <w:szCs w:val="22"/>
        </w:rPr>
        <w:t>on</w:t>
      </w:r>
      <w:r w:rsidR="00E7564B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by default when the docker image get</w:t>
      </w:r>
      <w:r w:rsidR="000E7B6E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E7564B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started </w:t>
      </w:r>
      <w:r w:rsidR="002F6E0F">
        <w:rPr>
          <w:rFonts w:asciiTheme="minorHAnsi" w:hAnsiTheme="minorHAnsi" w:cstheme="minorHAnsi"/>
          <w:color w:val="000000"/>
          <w:sz w:val="22"/>
          <w:szCs w:val="22"/>
        </w:rPr>
        <w:t xml:space="preserve">to </w:t>
      </w:r>
      <w:r w:rsidR="00E7564B" w:rsidRPr="0022700C">
        <w:rPr>
          <w:rFonts w:asciiTheme="minorHAnsi" w:hAnsiTheme="minorHAnsi" w:cstheme="minorHAnsi"/>
          <w:color w:val="000000"/>
          <w:sz w:val="22"/>
          <w:szCs w:val="22"/>
        </w:rPr>
        <w:t>run</w:t>
      </w:r>
      <w:r w:rsidR="002A24AF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51C2C25F" w14:textId="77777777" w:rsidR="0000182D" w:rsidRDefault="0000182D" w:rsidP="0000182D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63EC111A" w14:textId="05BEE424" w:rsidR="00833556" w:rsidRPr="006769D6" w:rsidRDefault="00700087" w:rsidP="0000182D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6769D6">
        <w:rPr>
          <w:rFonts w:asciiTheme="minorHAnsi" w:hAnsiTheme="minorHAnsi" w:cstheme="minorHAnsi"/>
          <w:color w:val="000000"/>
          <w:sz w:val="22"/>
          <w:szCs w:val="22"/>
        </w:rPr>
        <w:t>In short, everything should be ready in the docker image</w:t>
      </w:r>
      <w:r w:rsidR="00D40C78">
        <w:rPr>
          <w:rFonts w:asciiTheme="minorHAnsi" w:hAnsiTheme="minorHAnsi" w:cstheme="minorHAnsi"/>
          <w:color w:val="000000"/>
          <w:sz w:val="22"/>
          <w:szCs w:val="22"/>
        </w:rPr>
        <w:t>. Once docker image is running</w:t>
      </w:r>
      <w:r w:rsidR="00D04703">
        <w:rPr>
          <w:rFonts w:asciiTheme="minorHAnsi" w:hAnsiTheme="minorHAnsi" w:cstheme="minorHAnsi"/>
          <w:color w:val="000000"/>
          <w:sz w:val="22"/>
          <w:szCs w:val="22"/>
        </w:rPr>
        <w:t xml:space="preserve"> in a container</w:t>
      </w:r>
      <w:r w:rsidR="00D40C78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6769D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00182D">
        <w:rPr>
          <w:rFonts w:asciiTheme="minorHAnsi" w:hAnsiTheme="minorHAnsi" w:cstheme="minorHAnsi"/>
          <w:color w:val="000000"/>
          <w:sz w:val="22"/>
          <w:szCs w:val="22"/>
        </w:rPr>
        <w:t>TA/Instructor</w:t>
      </w:r>
      <w:r w:rsidR="009428F7" w:rsidRPr="006769D6">
        <w:rPr>
          <w:rFonts w:asciiTheme="minorHAnsi" w:hAnsiTheme="minorHAnsi" w:cstheme="minorHAnsi"/>
          <w:color w:val="000000"/>
          <w:sz w:val="22"/>
          <w:szCs w:val="22"/>
        </w:rPr>
        <w:t xml:space="preserve"> can go to the website </w:t>
      </w:r>
      <w:r w:rsidR="00310068">
        <w:rPr>
          <w:rFonts w:asciiTheme="minorHAnsi" w:hAnsiTheme="minorHAnsi" w:cstheme="minorHAnsi"/>
          <w:color w:val="000000"/>
          <w:sz w:val="22"/>
          <w:szCs w:val="22"/>
        </w:rPr>
        <w:t>and</w:t>
      </w:r>
      <w:r w:rsidR="009428F7" w:rsidRPr="006769D6">
        <w:rPr>
          <w:rFonts w:asciiTheme="minorHAnsi" w:hAnsiTheme="minorHAnsi" w:cstheme="minorHAnsi"/>
          <w:color w:val="000000"/>
          <w:sz w:val="22"/>
          <w:szCs w:val="22"/>
        </w:rPr>
        <w:t xml:space="preserve"> explore the questions without any further </w:t>
      </w:r>
      <w:r w:rsidR="00D04703">
        <w:rPr>
          <w:rFonts w:asciiTheme="minorHAnsi" w:hAnsiTheme="minorHAnsi" w:cstheme="minorHAnsi"/>
          <w:color w:val="000000"/>
          <w:sz w:val="22"/>
          <w:szCs w:val="22"/>
        </w:rPr>
        <w:t>configurations</w:t>
      </w:r>
      <w:r w:rsidR="00310068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9428F7" w:rsidRPr="006769D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2B982D85" w14:textId="77777777" w:rsidR="006D76A7" w:rsidRDefault="006D76A7" w:rsidP="00A91FD5">
      <w:pPr>
        <w:rPr>
          <w:rFonts w:cstheme="minorHAnsi"/>
          <w:b/>
          <w:bCs/>
        </w:rPr>
      </w:pPr>
    </w:p>
    <w:p w14:paraId="10156065" w14:textId="272B40AE" w:rsidR="006B3756" w:rsidRPr="0022700C" w:rsidRDefault="0000182D" w:rsidP="00A91FD5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bmit a </w:t>
      </w:r>
      <w:r w:rsidR="00E1459B" w:rsidRPr="0022700C">
        <w:rPr>
          <w:rFonts w:cstheme="minorHAnsi"/>
          <w:b/>
          <w:bCs/>
        </w:rPr>
        <w:t>report</w:t>
      </w:r>
      <w:r w:rsidR="008D422B">
        <w:rPr>
          <w:rFonts w:cstheme="minorHAnsi"/>
          <w:b/>
          <w:bCs/>
        </w:rPr>
        <w:t xml:space="preserve"> to </w:t>
      </w:r>
      <w:proofErr w:type="spellStart"/>
      <w:r w:rsidR="008D422B">
        <w:rPr>
          <w:rFonts w:cstheme="minorHAnsi"/>
          <w:b/>
          <w:bCs/>
        </w:rPr>
        <w:t>UMLearn</w:t>
      </w:r>
      <w:proofErr w:type="spellEnd"/>
      <w:r w:rsidR="006B3756" w:rsidRPr="0022700C">
        <w:rPr>
          <w:rFonts w:cstheme="minorHAnsi"/>
          <w:b/>
          <w:bCs/>
        </w:rPr>
        <w:t xml:space="preserve"> </w:t>
      </w:r>
      <w:r w:rsidR="00E1459B" w:rsidRPr="0022700C">
        <w:rPr>
          <w:rFonts w:cstheme="minorHAnsi"/>
          <w:b/>
          <w:bCs/>
        </w:rPr>
        <w:t>include</w:t>
      </w:r>
      <w:r w:rsidR="006B3756" w:rsidRPr="0022700C">
        <w:rPr>
          <w:rFonts w:cstheme="minorHAnsi"/>
          <w:b/>
          <w:bCs/>
        </w:rPr>
        <w:t>s:</w:t>
      </w:r>
    </w:p>
    <w:p w14:paraId="62557727" w14:textId="2829221C" w:rsidR="0040268E" w:rsidRDefault="003212E9" w:rsidP="006B3756">
      <w:pPr>
        <w:pStyle w:val="ListParagraph"/>
        <w:numPr>
          <w:ilvl w:val="1"/>
          <w:numId w:val="5"/>
        </w:numPr>
        <w:rPr>
          <w:rFonts w:cstheme="minorHAnsi"/>
        </w:rPr>
      </w:pPr>
      <w:r>
        <w:rPr>
          <w:rFonts w:cstheme="minorHAnsi"/>
        </w:rPr>
        <w:t>Description on</w:t>
      </w:r>
      <w:r w:rsidR="0040268E" w:rsidRPr="003F7D2F">
        <w:rPr>
          <w:rFonts w:cstheme="minorHAnsi"/>
        </w:rPr>
        <w:t xml:space="preserve"> </w:t>
      </w:r>
      <w:r w:rsidR="003F7D2F" w:rsidRPr="003F7D2F">
        <w:rPr>
          <w:rFonts w:cstheme="minorHAnsi"/>
        </w:rPr>
        <w:t>how your application is implemented</w:t>
      </w:r>
      <w:r>
        <w:rPr>
          <w:rFonts w:cstheme="minorHAnsi"/>
        </w:rPr>
        <w:t xml:space="preserve">, including the logic, </w:t>
      </w:r>
      <w:r w:rsidR="00447712">
        <w:rPr>
          <w:rFonts w:cstheme="minorHAnsi"/>
        </w:rPr>
        <w:t xml:space="preserve">framework/python used. </w:t>
      </w:r>
    </w:p>
    <w:p w14:paraId="4D0E6483" w14:textId="3CDFF631" w:rsidR="00721354" w:rsidRDefault="00721354" w:rsidP="00721354">
      <w:pPr>
        <w:ind w:left="360"/>
        <w:rPr>
          <w:rFonts w:cstheme="minorHAnsi"/>
        </w:rPr>
      </w:pPr>
    </w:p>
    <w:p w14:paraId="76F4805A" w14:textId="77777777" w:rsidR="00721354" w:rsidRPr="00721354" w:rsidRDefault="00721354" w:rsidP="00721354">
      <w:pPr>
        <w:rPr>
          <w:rFonts w:cstheme="minorHAnsi"/>
        </w:rPr>
      </w:pPr>
    </w:p>
    <w:p w14:paraId="1E8F0768" w14:textId="1CECF2A3" w:rsidR="001C5503" w:rsidRDefault="006B3756" w:rsidP="006B3756">
      <w:pPr>
        <w:pStyle w:val="ListParagraph"/>
        <w:numPr>
          <w:ilvl w:val="1"/>
          <w:numId w:val="5"/>
        </w:numPr>
        <w:rPr>
          <w:rFonts w:cstheme="minorHAnsi"/>
        </w:rPr>
      </w:pPr>
      <w:r w:rsidRPr="0022700C">
        <w:rPr>
          <w:rFonts w:cstheme="minorHAnsi"/>
        </w:rPr>
        <w:t>T</w:t>
      </w:r>
      <w:r w:rsidR="00E1459B" w:rsidRPr="0022700C">
        <w:rPr>
          <w:rFonts w:cstheme="minorHAnsi"/>
        </w:rPr>
        <w:t xml:space="preserve">he docker </w:t>
      </w:r>
      <w:r w:rsidR="00F07C1E" w:rsidRPr="0022700C">
        <w:rPr>
          <w:rFonts w:cstheme="minorHAnsi"/>
        </w:rPr>
        <w:t xml:space="preserve">image link on </w:t>
      </w:r>
      <w:proofErr w:type="spellStart"/>
      <w:r w:rsidR="00F07C1E" w:rsidRPr="0022700C">
        <w:rPr>
          <w:rFonts w:cstheme="minorHAnsi"/>
        </w:rPr>
        <w:t>dockerhub</w:t>
      </w:r>
      <w:proofErr w:type="spellEnd"/>
    </w:p>
    <w:p w14:paraId="49250718" w14:textId="6F31DC1D" w:rsidR="00721354" w:rsidRDefault="00721354" w:rsidP="00721354">
      <w:pPr>
        <w:ind w:left="360"/>
        <w:rPr>
          <w:rFonts w:cstheme="minorHAnsi"/>
        </w:rPr>
      </w:pPr>
    </w:p>
    <w:p w14:paraId="66D6409D" w14:textId="77777777" w:rsidR="00721354" w:rsidRPr="00721354" w:rsidRDefault="00721354" w:rsidP="00721354">
      <w:pPr>
        <w:rPr>
          <w:rFonts w:cstheme="minorHAnsi"/>
        </w:rPr>
      </w:pPr>
    </w:p>
    <w:p w14:paraId="1817E7F1" w14:textId="4479BF72" w:rsidR="00845FD8" w:rsidRDefault="00845FD8" w:rsidP="006B3756">
      <w:pPr>
        <w:pStyle w:val="ListParagraph"/>
        <w:numPr>
          <w:ilvl w:val="1"/>
          <w:numId w:val="5"/>
        </w:numPr>
        <w:rPr>
          <w:rFonts w:cstheme="minorHAnsi"/>
        </w:rPr>
      </w:pPr>
      <w:proofErr w:type="spellStart"/>
      <w:r>
        <w:rPr>
          <w:rFonts w:cstheme="minorHAnsi"/>
        </w:rPr>
        <w:t>Github</w:t>
      </w:r>
      <w:proofErr w:type="spellEnd"/>
      <w:r>
        <w:rPr>
          <w:rFonts w:cstheme="minorHAnsi"/>
        </w:rPr>
        <w:t xml:space="preserve"> repo for the source code of your application</w:t>
      </w:r>
    </w:p>
    <w:p w14:paraId="0DB24E49" w14:textId="77777777" w:rsidR="00721354" w:rsidRPr="00721354" w:rsidRDefault="00721354" w:rsidP="00721354">
      <w:pPr>
        <w:ind w:left="360"/>
        <w:rPr>
          <w:rFonts w:cstheme="minorHAnsi"/>
        </w:rPr>
      </w:pPr>
    </w:p>
    <w:p w14:paraId="79FC84EE" w14:textId="718B1867" w:rsidR="00E1459B" w:rsidRDefault="001C5503" w:rsidP="006B3756">
      <w:pPr>
        <w:pStyle w:val="ListParagraph"/>
        <w:numPr>
          <w:ilvl w:val="1"/>
          <w:numId w:val="5"/>
        </w:numPr>
        <w:rPr>
          <w:rFonts w:cstheme="minorHAnsi"/>
        </w:rPr>
      </w:pPr>
      <w:r>
        <w:rPr>
          <w:rFonts w:cstheme="minorHAnsi"/>
        </w:rPr>
        <w:t>I</w:t>
      </w:r>
      <w:r w:rsidR="00F07C1E" w:rsidRPr="0022700C">
        <w:rPr>
          <w:rFonts w:cstheme="minorHAnsi"/>
        </w:rPr>
        <w:t xml:space="preserve">nstructions on how to run the website and explore </w:t>
      </w:r>
      <w:r w:rsidRPr="0022700C">
        <w:rPr>
          <w:rFonts w:cstheme="minorHAnsi"/>
        </w:rPr>
        <w:t>questions</w:t>
      </w:r>
      <w:r w:rsidR="00F07C1E" w:rsidRPr="0022700C">
        <w:rPr>
          <w:rFonts w:cstheme="minorHAnsi"/>
        </w:rPr>
        <w:t xml:space="preserve"> related to </w:t>
      </w:r>
      <w:r w:rsidR="00F4228C" w:rsidRPr="0022700C">
        <w:rPr>
          <w:rFonts w:cstheme="minorHAnsi"/>
        </w:rPr>
        <w:t>a tag</w:t>
      </w:r>
      <w:r w:rsidR="00CC0294">
        <w:rPr>
          <w:rFonts w:cstheme="minorHAnsi"/>
        </w:rPr>
        <w:t>, e.g., the URL of your web application, how to explore the questio</w:t>
      </w:r>
      <w:r w:rsidR="004F0E86">
        <w:rPr>
          <w:rFonts w:cstheme="minorHAnsi"/>
        </w:rPr>
        <w:t xml:space="preserve">ns. </w:t>
      </w:r>
      <w:r w:rsidR="00CC0294">
        <w:rPr>
          <w:rFonts w:cstheme="minorHAnsi"/>
        </w:rPr>
        <w:t xml:space="preserve"> </w:t>
      </w:r>
    </w:p>
    <w:p w14:paraId="6CF4C417" w14:textId="77777777" w:rsidR="00721354" w:rsidRPr="00721354" w:rsidRDefault="00721354" w:rsidP="00721354">
      <w:pPr>
        <w:ind w:left="360"/>
        <w:rPr>
          <w:rFonts w:cstheme="minorHAnsi"/>
        </w:rPr>
      </w:pPr>
      <w:bookmarkStart w:id="0" w:name="_GoBack"/>
      <w:bookmarkEnd w:id="0"/>
    </w:p>
    <w:p w14:paraId="00342ED1" w14:textId="77777777" w:rsidR="00721354" w:rsidRPr="00721354" w:rsidRDefault="00721354" w:rsidP="00721354">
      <w:pPr>
        <w:ind w:left="360"/>
        <w:rPr>
          <w:rFonts w:cstheme="minorHAnsi"/>
        </w:rPr>
      </w:pPr>
    </w:p>
    <w:sectPr w:rsidR="00721354" w:rsidRPr="0072135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AB6AB5"/>
    <w:multiLevelType w:val="hybridMultilevel"/>
    <w:tmpl w:val="01BC09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362546"/>
    <w:multiLevelType w:val="hybridMultilevel"/>
    <w:tmpl w:val="980CA65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529C2"/>
    <w:multiLevelType w:val="hybridMultilevel"/>
    <w:tmpl w:val="BC7A414E"/>
    <w:lvl w:ilvl="0" w:tplc="98B280D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6E119E"/>
    <w:multiLevelType w:val="hybridMultilevel"/>
    <w:tmpl w:val="68A4ECEC"/>
    <w:lvl w:ilvl="0" w:tplc="D92046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1F2363"/>
    <w:multiLevelType w:val="hybridMultilevel"/>
    <w:tmpl w:val="4E54467C"/>
    <w:lvl w:ilvl="0" w:tplc="98B280D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FB56FE"/>
    <w:multiLevelType w:val="hybridMultilevel"/>
    <w:tmpl w:val="385C7F5E"/>
    <w:lvl w:ilvl="0" w:tplc="98B280D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7D18A3"/>
    <w:multiLevelType w:val="hybridMultilevel"/>
    <w:tmpl w:val="6B5C37A4"/>
    <w:lvl w:ilvl="0" w:tplc="CAC4796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sTAxszS1NDIyszBV0lEKTi0uzszPAykwrQUACXEt/ywAAAA="/>
  </w:docVars>
  <w:rsids>
    <w:rsidRoot w:val="00BA60D7"/>
    <w:rsid w:val="0000182D"/>
    <w:rsid w:val="000041F0"/>
    <w:rsid w:val="00017217"/>
    <w:rsid w:val="000466F1"/>
    <w:rsid w:val="00074530"/>
    <w:rsid w:val="00074A84"/>
    <w:rsid w:val="00091FD8"/>
    <w:rsid w:val="0009536F"/>
    <w:rsid w:val="000A105C"/>
    <w:rsid w:val="000E70A2"/>
    <w:rsid w:val="000E7B6E"/>
    <w:rsid w:val="0011291D"/>
    <w:rsid w:val="00126398"/>
    <w:rsid w:val="0019252F"/>
    <w:rsid w:val="001A3026"/>
    <w:rsid w:val="001B66F0"/>
    <w:rsid w:val="001C097A"/>
    <w:rsid w:val="001C5503"/>
    <w:rsid w:val="00210B5F"/>
    <w:rsid w:val="0022700C"/>
    <w:rsid w:val="002756C4"/>
    <w:rsid w:val="00290884"/>
    <w:rsid w:val="002A24AF"/>
    <w:rsid w:val="002F6E0F"/>
    <w:rsid w:val="00310068"/>
    <w:rsid w:val="003118F4"/>
    <w:rsid w:val="003212E9"/>
    <w:rsid w:val="00340A89"/>
    <w:rsid w:val="00343299"/>
    <w:rsid w:val="00353823"/>
    <w:rsid w:val="0037261F"/>
    <w:rsid w:val="003A0A6C"/>
    <w:rsid w:val="003F79CD"/>
    <w:rsid w:val="003F7D2F"/>
    <w:rsid w:val="00401829"/>
    <w:rsid w:val="0040268E"/>
    <w:rsid w:val="00433FF8"/>
    <w:rsid w:val="00447712"/>
    <w:rsid w:val="004707A5"/>
    <w:rsid w:val="00473F8E"/>
    <w:rsid w:val="0049192B"/>
    <w:rsid w:val="004969E6"/>
    <w:rsid w:val="004A26DE"/>
    <w:rsid w:val="004A7460"/>
    <w:rsid w:val="004B09E7"/>
    <w:rsid w:val="004B3E6D"/>
    <w:rsid w:val="004D38CA"/>
    <w:rsid w:val="004E108C"/>
    <w:rsid w:val="004F0E86"/>
    <w:rsid w:val="00512814"/>
    <w:rsid w:val="0051716E"/>
    <w:rsid w:val="00521734"/>
    <w:rsid w:val="00546BD8"/>
    <w:rsid w:val="00572BAF"/>
    <w:rsid w:val="00582D1D"/>
    <w:rsid w:val="005875C8"/>
    <w:rsid w:val="00594873"/>
    <w:rsid w:val="005B2A01"/>
    <w:rsid w:val="006161EE"/>
    <w:rsid w:val="00632C86"/>
    <w:rsid w:val="00633DE9"/>
    <w:rsid w:val="006769D6"/>
    <w:rsid w:val="006967D7"/>
    <w:rsid w:val="006A760F"/>
    <w:rsid w:val="006B3756"/>
    <w:rsid w:val="006D76A7"/>
    <w:rsid w:val="006F07C3"/>
    <w:rsid w:val="00700087"/>
    <w:rsid w:val="00707174"/>
    <w:rsid w:val="00721354"/>
    <w:rsid w:val="00724995"/>
    <w:rsid w:val="00782FB7"/>
    <w:rsid w:val="007D79F7"/>
    <w:rsid w:val="00803F64"/>
    <w:rsid w:val="00807D52"/>
    <w:rsid w:val="00833556"/>
    <w:rsid w:val="00845FD8"/>
    <w:rsid w:val="00864071"/>
    <w:rsid w:val="00865045"/>
    <w:rsid w:val="008B005A"/>
    <w:rsid w:val="008D027E"/>
    <w:rsid w:val="008D422B"/>
    <w:rsid w:val="008D5647"/>
    <w:rsid w:val="008E0355"/>
    <w:rsid w:val="008E4A8B"/>
    <w:rsid w:val="009235E8"/>
    <w:rsid w:val="0092740E"/>
    <w:rsid w:val="00927524"/>
    <w:rsid w:val="009428F7"/>
    <w:rsid w:val="00946881"/>
    <w:rsid w:val="00983139"/>
    <w:rsid w:val="009A409F"/>
    <w:rsid w:val="009A5967"/>
    <w:rsid w:val="00A363D6"/>
    <w:rsid w:val="00A45085"/>
    <w:rsid w:val="00A642EC"/>
    <w:rsid w:val="00A82539"/>
    <w:rsid w:val="00A82925"/>
    <w:rsid w:val="00A91FD5"/>
    <w:rsid w:val="00AB0277"/>
    <w:rsid w:val="00AB1B27"/>
    <w:rsid w:val="00AB6EC2"/>
    <w:rsid w:val="00AD6AE7"/>
    <w:rsid w:val="00AF2CBA"/>
    <w:rsid w:val="00AF5B89"/>
    <w:rsid w:val="00B0002C"/>
    <w:rsid w:val="00B17D57"/>
    <w:rsid w:val="00B25CF0"/>
    <w:rsid w:val="00B260B8"/>
    <w:rsid w:val="00B5453B"/>
    <w:rsid w:val="00BA60D7"/>
    <w:rsid w:val="00BB3F3C"/>
    <w:rsid w:val="00BD2929"/>
    <w:rsid w:val="00BD59AA"/>
    <w:rsid w:val="00BF4A6F"/>
    <w:rsid w:val="00C41A83"/>
    <w:rsid w:val="00C85E86"/>
    <w:rsid w:val="00C86B46"/>
    <w:rsid w:val="00C9060B"/>
    <w:rsid w:val="00CB24B4"/>
    <w:rsid w:val="00CB5094"/>
    <w:rsid w:val="00CB5FE7"/>
    <w:rsid w:val="00CB73B4"/>
    <w:rsid w:val="00CC0294"/>
    <w:rsid w:val="00CD38BB"/>
    <w:rsid w:val="00CE1D6E"/>
    <w:rsid w:val="00CF4B31"/>
    <w:rsid w:val="00D04703"/>
    <w:rsid w:val="00D05CD1"/>
    <w:rsid w:val="00D20204"/>
    <w:rsid w:val="00D205AC"/>
    <w:rsid w:val="00D34CDE"/>
    <w:rsid w:val="00D40C78"/>
    <w:rsid w:val="00D55116"/>
    <w:rsid w:val="00D568B6"/>
    <w:rsid w:val="00D7261F"/>
    <w:rsid w:val="00D929C1"/>
    <w:rsid w:val="00DB15AF"/>
    <w:rsid w:val="00E1283B"/>
    <w:rsid w:val="00E1459B"/>
    <w:rsid w:val="00E324C3"/>
    <w:rsid w:val="00E35ABC"/>
    <w:rsid w:val="00E63FB8"/>
    <w:rsid w:val="00E64541"/>
    <w:rsid w:val="00E734E2"/>
    <w:rsid w:val="00E7564B"/>
    <w:rsid w:val="00E804BA"/>
    <w:rsid w:val="00E90074"/>
    <w:rsid w:val="00EA014F"/>
    <w:rsid w:val="00EA4059"/>
    <w:rsid w:val="00EC0315"/>
    <w:rsid w:val="00EC47BF"/>
    <w:rsid w:val="00ED3036"/>
    <w:rsid w:val="00ED6B00"/>
    <w:rsid w:val="00F03C40"/>
    <w:rsid w:val="00F07C1E"/>
    <w:rsid w:val="00F15B9A"/>
    <w:rsid w:val="00F230E5"/>
    <w:rsid w:val="00F4228C"/>
    <w:rsid w:val="00F4640D"/>
    <w:rsid w:val="00F62375"/>
    <w:rsid w:val="00F6472F"/>
    <w:rsid w:val="00FA49B2"/>
    <w:rsid w:val="00FB2291"/>
    <w:rsid w:val="00FD6F5D"/>
    <w:rsid w:val="00FD7172"/>
    <w:rsid w:val="00FF2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A7D26"/>
  <w15:chartTrackingRefBased/>
  <w15:docId w15:val="{06D7E851-7D14-4956-A122-920556A2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0A10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B5F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5FE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74A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4A84"/>
    <w:rPr>
      <w:rFonts w:ascii="Courier New" w:eastAsia="Times New Roman" w:hAnsi="Courier New" w:cs="Courier New"/>
      <w:sz w:val="20"/>
      <w:szCs w:val="20"/>
    </w:rPr>
  </w:style>
  <w:style w:type="character" w:customStyle="1" w:styleId="go">
    <w:name w:val="go"/>
    <w:basedOn w:val="DefaultParagraphFont"/>
    <w:rsid w:val="00074A84"/>
  </w:style>
  <w:style w:type="paragraph" w:styleId="ListParagraph">
    <w:name w:val="List Paragraph"/>
    <w:basedOn w:val="Normal"/>
    <w:uiPriority w:val="34"/>
    <w:qFormat/>
    <w:rsid w:val="008335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3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Rt5G5Gj7RP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docker.com/get-started/" TargetMode="External"/><Relationship Id="rId5" Type="http://schemas.openxmlformats.org/officeDocument/2006/relationships/hyperlink" Target="https://hub.docker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shaowei</dc:creator>
  <cp:keywords/>
  <dc:description/>
  <cp:lastModifiedBy>Microsoft Office User</cp:lastModifiedBy>
  <cp:revision>173</cp:revision>
  <dcterms:created xsi:type="dcterms:W3CDTF">2021-01-08T02:38:00Z</dcterms:created>
  <dcterms:modified xsi:type="dcterms:W3CDTF">2021-03-11T00:13:00Z</dcterms:modified>
</cp:coreProperties>
</file>